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France</w:t>
      </w:r>
      <w:r>
        <w:t xml:space="preserve"> </w:t>
      </w:r>
      <w:r>
        <w:t xml:space="preserve">Paris</w:t>
      </w:r>
    </w:p>
    <w:bookmarkStart w:id="20" w:name="X261d52d09dc12abda4023d4117d3412086c8cdd"/>
    <w:p>
      <w:pPr>
        <w:pStyle w:val="Heading1"/>
      </w:pPr>
      <w:r>
        <w:t xml:space="preserve">INTERNATIONAL PARAMEDIC INTERNSHIP APPLICATION</w:t>
      </w:r>
    </w:p>
    <w:p>
      <w:pPr>
        <w:pStyle w:val="FirstParagraph"/>
      </w:pPr>
      <w:r>
        <w:t xml:space="preserve">Application for Paramedic Internship Position at Emergency Medical Services in France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Direction des Urgences Médicales (DUM)</w:t>
      </w:r>
    </w:p>
    <w:p>
      <w:pPr>
        <w:pStyle w:val="BodyText"/>
      </w:pPr>
      <w:r>
        <w:rPr>
          <w:iCs/>
          <w:i/>
        </w:rPr>
        <w:t xml:space="preserve">Centre Hospitalier Universitaire de Paris</w:t>
      </w:r>
    </w:p>
    <w:p>
      <w:pPr>
        <w:pStyle w:val="BodyText"/>
      </w:pPr>
      <w:r>
        <w:t xml:space="preserve">149, Rue de la Santé</w:t>
      </w:r>
    </w:p>
    <w:p>
      <w:pPr>
        <w:pStyle w:val="BodyText"/>
      </w:pPr>
      <w:r>
        <w:t xml:space="preserve">75006 Paris, France</w:t>
      </w:r>
    </w:p>
    <w:bookmarkStart w:id="21" w:name="X5651f1deba76ad3d22a53d966adcb26335fa70d"/>
    <w:p>
      <w:pPr>
        <w:pStyle w:val="Heading2"/>
      </w:pPr>
      <w:r>
        <w:t xml:space="preserve">Subject: Formal Application for Paramedic Internship Position in France Paris</w:t>
      </w:r>
    </w:p>
    <w:bookmarkEnd w:id="21"/>
    <w:p>
      <w:pPr>
        <w:pStyle w:val="FirstParagraph"/>
      </w:pPr>
      <w:r>
        <w:t xml:space="preserve">Dear Esteemed Hiring Committee,</w:t>
      </w:r>
    </w:p>
    <w:p>
      <w:pPr>
        <w:pStyle w:val="BodyText"/>
      </w:pPr>
      <w:r>
        <w:t xml:space="preserve">It is with profound enthusiasm and deep respect for the excellence of emergency medical services that I submit my formal</w:t>
      </w:r>
      <w:r>
        <w:t xml:space="preserve"> </w:t>
      </w:r>
      <w:r>
        <w:rPr>
          <w:bCs/>
          <w:b/>
        </w:rPr>
        <w:t xml:space="preserve">Internship Application Letter</w:t>
      </w:r>
      <w:r>
        <w:t xml:space="preserve"> </w:t>
      </w:r>
      <w:r>
        <w:t xml:space="preserve">for the Paramedic Internship position within your distinguished organization. As a highly motivated and clinically proficient paramedic candidate from Australia, I have meticulously prepared this application to demonstrate my unwavering commitment to contributing to France's world-renowned healthcare system while immersing myself in the vibrant medical culture of Paris. This opportunity represents not merely a professional step, but a profound personal calling—a chance to learn from Europe's most advanced emergency response network while serving one of the world's greatest cities.</w:t>
      </w:r>
    </w:p>
    <w:p>
      <w:pPr>
        <w:pStyle w:val="BodyText"/>
      </w:pPr>
      <w:r>
        <w:t xml:space="preserve">My academic foundation in paramedicine was rigorously built at Monash University, where I graduated with honors in Emergency Medical Services (BSc EMS). The curriculum emphasized both theoretical mastery and hands-on clinical proficiency, including 1,200 hours of supervised field practice across urban and rural settings. I specialized in advanced cardiac life support (ACLS), trauma management systems, and pre-hospital emergency care protocols—experiences directly transferable to the Parisian emergency landscape. Notably, I completed a research project analyzing response time optimization in metropolitan environments, which provided invaluable insights into how efficient EMS coordination saves lives in densely populated areas like Paris. This academic rigor was complemented by my certification as an Advanced Paramedic through the National Ambulance Service of Australia, where I consistently achieved 98% patient satisfaction scores during field rotations.</w:t>
      </w:r>
    </w:p>
    <w:p>
      <w:pPr>
        <w:pStyle w:val="BodyText"/>
      </w:pPr>
      <w:r>
        <w:t xml:space="preserve">What truly defines my candidacy, however, extends beyond technical competencies. During my clinical placements in Melbourne's busiest emergency zones (including the Central Business District and Yarra River rescue operations), I developed an acute understanding of how cultural context shapes emergency response. This awareness crystallized when treating a Japanese tourist during a sudden cardiac event—I adapted communication strategies to bridge language barriers while maintaining clinical precision, ultimately securing rapid hospital transfer. Such experiences have instilled in me profound respect for France's renowned patient-centered approach to healthcare—a value system I am eager to embrace within the Paris EMS framework. I have closely studied how French paramedics operate under the</w:t>
      </w:r>
      <w:r>
        <w:t xml:space="preserve"> </w:t>
      </w:r>
      <w:r>
        <w:rPr>
          <w:iCs/>
          <w:i/>
        </w:rPr>
        <w:t xml:space="preserve">Système National d'Urgences Médicales (SNUR)</w:t>
      </w:r>
      <w:r>
        <w:t xml:space="preserve"> </w:t>
      </w:r>
      <w:r>
        <w:t xml:space="preserve">and admire their seamless integration of medical expertise with compassionate care, particularly in multicultural urban settings like Paris.</w:t>
      </w:r>
    </w:p>
    <w:p>
      <w:pPr>
        <w:pStyle w:val="BodyText"/>
      </w:pPr>
      <w:r>
        <w:t xml:space="preserve">My motivation for pursuing this</w:t>
      </w:r>
      <w:r>
        <w:t xml:space="preserve"> </w:t>
      </w:r>
      <w:r>
        <w:rPr>
          <w:bCs/>
          <w:b/>
        </w:rPr>
        <w:t xml:space="preserve">Paramedic</w:t>
      </w:r>
      <w:r>
        <w:t xml:space="preserve"> </w:t>
      </w:r>
      <w:r>
        <w:t xml:space="preserve">internship specifically in</w:t>
      </w:r>
      <w:r>
        <w:t xml:space="preserve"> </w:t>
      </w:r>
      <w:r>
        <w:rPr>
          <w:bCs/>
          <w:b/>
        </w:rPr>
        <w:t xml:space="preserve">France Paris</w:t>
      </w:r>
      <w:r>
        <w:t xml:space="preserve"> </w:t>
      </w:r>
      <w:r>
        <w:t xml:space="preserve">stems from three deeply considered aspects. First, Paris represents the epicenter of European emergency medicine innovation—where institutions like Hôpital Saint-Antoine pioneer protocols later adopted across continents. Second, I am captivated by the city's unique challenge: delivering life-saving care amidst historic architecture and UNESCO-protected zones where traditional ambulance access is constrained—a dynamic requiring exceptional tactical problem-solving skills I aspire to master. Third, as a lifelong Francophile fluent in French (B2 level with professional medical terminology), I am prepared to fully integrate into your team without cultural or linguistic barriers. My recent six-month stay in Lyon immersed me in regional healthcare practices, and I now possess the linguistic fluency needed to collaborate effectively with Parisian colleagues and patients from diverse backgrounds.</w:t>
      </w:r>
    </w:p>
    <w:p>
      <w:pPr>
        <w:pStyle w:val="BodyText"/>
      </w:pPr>
      <w:r>
        <w:t xml:space="preserve">During my academic journey, I proactively engaged with European EMS frameworks through online certifications including the EU Emergency Medical Services Guide (EMSG) and the International Trauma Life Support (ITLS) program. I have also studied French healthcare legislation—particularly Decree No. 2013-775 regarding pre-hospital care—to ensure my approach aligns with local standards before arriving in Paris. Crucially, I understand that as an intern, my primary role would be learning from seasoned professionals like those at DUM, and I am prepared for a humble, observant apprenticeship focused on absorbing Parisian EMS protocols rather than imposing external methods. My commitment to continuous improvement is demonstrated by my recent completion of a 40-hour crisis management course tailored for European urban environments—a module I believe directly prepares me for the demands of Paris's emergency landscape.</w:t>
      </w:r>
    </w:p>
    <w:p>
      <w:pPr>
        <w:pStyle w:val="BodyText"/>
      </w:pPr>
      <w:r>
        <w:t xml:space="preserve">What distinguishes me from other applicants is my holistic understanding that paramedicine transcends technical skill—it is fundamentally about human connection within high-stakes moments. In Melbourne, I co-founded a community first-aid initiative for immigrant populations, teaching basic life support in multiple languages—a testament to my dedication to accessible care. Similarly, in Paris, I would be honored to contribute not only clinical expertise but also cross-cultural sensitivity that bridges communication gaps between medical teams and the city's diverse population. The opportunity to learn from Parisian paramedics—whose work balances medical precision with the city's unique artistry of resilience—would be a transformative professional milestone.</w:t>
      </w:r>
    </w:p>
    <w:p>
      <w:pPr>
        <w:pStyle w:val="BodyText"/>
      </w:pPr>
      <w:r>
        <w:t xml:space="preserve">I respectfully request the privilege of discussing how my skills in emergency response, cultural adaptability, and unwavering patient focus align with your internship program. I have attached my detailed resume, academic transcripts, and French language certification for your review. My fluency in English ensures I can readily communicate during the application process without delay. As a candidate deeply inspired by the legacy of Paris as a beacon of medical innovation—from Jean-Martin Charcot’s early emergency work to modern-day EMS excellence—I am eager to contribute my energy and learn from your esteemed institution.</w:t>
      </w:r>
    </w:p>
    <w:p>
      <w:pPr>
        <w:pStyle w:val="BodyText"/>
      </w:pPr>
      <w:r>
        <w:t xml:space="preserve">Thank you for considering my</w:t>
      </w:r>
      <w:r>
        <w:t xml:space="preserve"> </w:t>
      </w:r>
      <w:r>
        <w:rPr>
          <w:bCs/>
          <w:b/>
        </w:rPr>
        <w:t xml:space="preserve">Internship Application Letter</w:t>
      </w:r>
      <w:r>
        <w:t xml:space="preserve">. I have long admired France's commitment to healthcare equity, and I believe Paris represents the ideal environment where my professional aspirations meet global emergency medicine leadership. I am available for an interview at your earliest convenience and will follow up within one week. It would be an honor to serve alongside the dedicated professionals who make</w:t>
      </w:r>
      <w:r>
        <w:t xml:space="preserve"> </w:t>
      </w:r>
      <w:r>
        <w:rPr>
          <w:bCs/>
          <w:b/>
        </w:rPr>
        <w:t xml:space="preserve">France Paris</w:t>
      </w:r>
      <w:r>
        <w:t xml:space="preserve"> </w:t>
      </w:r>
      <w:r>
        <w:t xml:space="preserve">a model of compassionate, efficient emergency care worldwide.</w:t>
      </w:r>
    </w:p>
    <w:p>
      <w:pPr>
        <w:pStyle w:val="BodyText"/>
      </w:pPr>
      <w:r>
        <w:t xml:space="preserve">With sincere regards,</w:t>
      </w:r>
    </w:p>
    <w:p>
      <w:pPr>
        <w:pStyle w:val="BodyText"/>
      </w:pPr>
      <w:r>
        <w:t xml:space="preserve">[Your Full Name]</w:t>
      </w:r>
    </w:p>
    <w:p>
      <w:pPr>
        <w:pStyle w:val="BodyText"/>
      </w:pPr>
      <w:r>
        <w:t xml:space="preserve">Future Paramedic Intern | French Medical Systems Enthusiast</w:t>
      </w:r>
    </w:p>
    <w:p>
      <w:pPr>
        <w:pStyle w:val="BodyText"/>
      </w:pPr>
      <w:r>
        <w:rPr>
          <w:bCs/>
          <w:b/>
        </w:rPr>
        <w:t xml:space="preserve">Enclosures:</w:t>
      </w:r>
      <w:r>
        <w:t xml:space="preserve"> </w:t>
      </w:r>
      <w:r>
        <w:t xml:space="preserve">Resume, Academic Transcripts, French Language Certification (DELF B2), Professional References</w:t>
      </w:r>
    </w:p>
    <w:p>
      <w:pPr>
        <w:pStyle w:val="BodyText"/>
      </w:pPr>
      <w:r>
        <w:rPr>
          <w:bCs/>
          <w:b/>
        </w:rPr>
        <w:t xml:space="preserve">Word Count:</w:t>
      </w:r>
      <w:r>
        <w:t xml:space="preserve"> </w:t>
      </w:r>
      <w:r>
        <w:t xml:space="preserve">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 France Paris</dc:title>
  <dc:creator/>
  <dc:language>en</dc:language>
  <cp:keywords/>
  <dcterms:created xsi:type="dcterms:W3CDTF">2026-07-24T05:51:39Z</dcterms:created>
  <dcterms:modified xsi:type="dcterms:W3CDTF">2026-07-24T05:51:39Z</dcterms:modified>
</cp:coreProperties>
</file>

<file path=docProps/custom.xml><?xml version="1.0" encoding="utf-8"?>
<Properties xmlns="http://schemas.openxmlformats.org/officeDocument/2006/custom-properties" xmlns:vt="http://schemas.openxmlformats.org/officeDocument/2006/docPropsVTypes"/>
</file>